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7DBF7E" w14:textId="065EF89B" w:rsidR="00836692" w:rsidRPr="00E90408" w:rsidRDefault="00836692" w:rsidP="006600C9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90408">
        <w:rPr>
          <w:rFonts w:ascii="Times New Roman" w:hAnsi="Times New Roman" w:cs="Times New Roman"/>
          <w:sz w:val="24"/>
          <w:szCs w:val="24"/>
        </w:rPr>
        <w:t>EDITING SAMPLES</w:t>
      </w:r>
      <w:bookmarkStart w:id="0" w:name="_GoBack"/>
      <w:bookmarkEnd w:id="0"/>
    </w:p>
    <w:p w14:paraId="69F1CE76" w14:textId="2E6D5F7D" w:rsidR="00DC3522" w:rsidRPr="00E90408" w:rsidRDefault="00844499" w:rsidP="006600C9">
      <w:pPr>
        <w:spacing w:line="480" w:lineRule="auto"/>
        <w:contextualSpacing/>
        <w:rPr>
          <w:rFonts w:ascii="Times New Roman" w:hAnsi="Times New Roman" w:cs="Times New Roman"/>
          <w:color w:val="282829"/>
          <w:sz w:val="24"/>
          <w:szCs w:val="24"/>
        </w:rPr>
      </w:pPr>
      <w:r w:rsidRPr="00E90408">
        <w:rPr>
          <w:rFonts w:ascii="Times New Roman" w:hAnsi="Times New Roman" w:cs="Times New Roman"/>
          <w:sz w:val="24"/>
          <w:szCs w:val="24"/>
        </w:rPr>
        <w:t xml:space="preserve">Airplanes and </w:t>
      </w:r>
      <w:r w:rsidR="00DA1A47" w:rsidRPr="00E90408">
        <w:rPr>
          <w:rFonts w:ascii="Times New Roman" w:hAnsi="Times New Roman" w:cs="Times New Roman"/>
          <w:sz w:val="24"/>
          <w:szCs w:val="24"/>
        </w:rPr>
        <w:t xml:space="preserve">showmanship were the two most important elements in DeMarco’s life. </w:t>
      </w:r>
      <w:r w:rsidR="00836692" w:rsidRPr="00E90408">
        <w:rPr>
          <w:rFonts w:ascii="Times New Roman" w:hAnsi="Times New Roman" w:cs="Times New Roman"/>
          <w:sz w:val="24"/>
          <w:szCs w:val="24"/>
        </w:rPr>
        <w:t xml:space="preserve">Starting in the </w:t>
      </w:r>
      <w:del w:id="1" w:author="Author">
        <w:r w:rsidR="00836692" w:rsidRPr="00E90408" w:rsidDel="00BD36CF">
          <w:rPr>
            <w:rFonts w:ascii="Times New Roman" w:hAnsi="Times New Roman" w:cs="Times New Roman"/>
            <w:sz w:val="24"/>
            <w:szCs w:val="24"/>
          </w:rPr>
          <w:delText>mid</w:delText>
        </w:r>
        <w:r w:rsidR="00DC3522" w:rsidRPr="00E90408" w:rsidDel="00BD36CF">
          <w:rPr>
            <w:rFonts w:ascii="Times New Roman" w:hAnsi="Times New Roman" w:cs="Times New Roman"/>
            <w:sz w:val="24"/>
            <w:szCs w:val="24"/>
          </w:rPr>
          <w:delText xml:space="preserve">dle </w:delText>
        </w:r>
      </w:del>
      <w:ins w:id="2" w:author="Author">
        <w:r w:rsidR="00BD36CF" w:rsidRPr="00E90408">
          <w:rPr>
            <w:rFonts w:ascii="Times New Roman" w:hAnsi="Times New Roman" w:cs="Times New Roman"/>
            <w:sz w:val="24"/>
            <w:szCs w:val="24"/>
          </w:rPr>
          <w:t>mid-</w:t>
        </w:r>
      </w:ins>
      <w:r w:rsidR="00836692" w:rsidRPr="00E90408">
        <w:rPr>
          <w:rFonts w:ascii="Times New Roman" w:hAnsi="Times New Roman" w:cs="Times New Roman"/>
          <w:sz w:val="24"/>
          <w:szCs w:val="24"/>
        </w:rPr>
        <w:t xml:space="preserve">1980s, DeMarco spent </w:t>
      </w:r>
      <w:commentRangeStart w:id="3"/>
      <w:ins w:id="4" w:author="Author">
        <w:r w:rsidR="00BD36CF" w:rsidRPr="00E90408">
          <w:rPr>
            <w:rFonts w:ascii="Times New Roman" w:hAnsi="Times New Roman" w:cs="Times New Roman"/>
            <w:sz w:val="24"/>
            <w:szCs w:val="24"/>
          </w:rPr>
          <w:t>al</w:t>
        </w:r>
      </w:ins>
      <w:r w:rsidR="00836692" w:rsidRPr="00E90408">
        <w:rPr>
          <w:rFonts w:ascii="Times New Roman" w:hAnsi="Times New Roman" w:cs="Times New Roman"/>
          <w:sz w:val="24"/>
          <w:szCs w:val="24"/>
        </w:rPr>
        <w:t xml:space="preserve">most </w:t>
      </w:r>
      <w:ins w:id="5" w:author="Author">
        <w:del w:id="6" w:author="Author">
          <w:r w:rsidR="00047E08" w:rsidRPr="00E90408" w:rsidDel="00BD36CF">
            <w:rPr>
              <w:rFonts w:ascii="Times New Roman" w:hAnsi="Times New Roman" w:cs="Times New Roman"/>
              <w:sz w:val="24"/>
              <w:szCs w:val="24"/>
            </w:rPr>
            <w:delText xml:space="preserve">of </w:delText>
          </w:r>
        </w:del>
      </w:ins>
      <w:r w:rsidR="00836692" w:rsidRPr="00E90408">
        <w:rPr>
          <w:rFonts w:ascii="Times New Roman" w:hAnsi="Times New Roman" w:cs="Times New Roman"/>
          <w:sz w:val="24"/>
          <w:szCs w:val="24"/>
        </w:rPr>
        <w:t>every summe</w:t>
      </w:r>
      <w:commentRangeEnd w:id="3"/>
      <w:r w:rsidR="00BD36CF" w:rsidRPr="00E90408">
        <w:rPr>
          <w:rStyle w:val="CommentReference"/>
          <w:rFonts w:ascii="Times New Roman" w:hAnsi="Times New Roman" w:cs="Times New Roman"/>
          <w:sz w:val="24"/>
          <w:szCs w:val="24"/>
        </w:rPr>
        <w:commentReference w:id="3"/>
      </w:r>
      <w:r w:rsidR="00836692" w:rsidRPr="00E90408">
        <w:rPr>
          <w:rFonts w:ascii="Times New Roman" w:hAnsi="Times New Roman" w:cs="Times New Roman"/>
          <w:sz w:val="24"/>
          <w:szCs w:val="24"/>
        </w:rPr>
        <w:t>r for the next two decades working as a part</w:t>
      </w:r>
      <w:ins w:id="7" w:author="Author">
        <w:r w:rsidR="00661757" w:rsidRPr="00E90408">
          <w:rPr>
            <w:rFonts w:ascii="Times New Roman" w:hAnsi="Times New Roman" w:cs="Times New Roman"/>
            <w:sz w:val="24"/>
            <w:szCs w:val="24"/>
          </w:rPr>
          <w:t>-</w:t>
        </w:r>
      </w:ins>
      <w:del w:id="8" w:author="Author">
        <w:r w:rsidR="00836692" w:rsidRPr="00E90408" w:rsidDel="0066175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836692" w:rsidRPr="00E90408">
        <w:rPr>
          <w:rFonts w:ascii="Times New Roman" w:hAnsi="Times New Roman" w:cs="Times New Roman"/>
          <w:sz w:val="24"/>
          <w:szCs w:val="24"/>
        </w:rPr>
        <w:t>time airplane mechanic while piloting in the air shows at the Old Rhinebeck Aerodrome</w:t>
      </w:r>
      <w:del w:id="9" w:author="Author">
        <w:r w:rsidR="00836692" w:rsidRPr="00E90408" w:rsidDel="00BD36CF">
          <w:rPr>
            <w:rFonts w:ascii="Times New Roman" w:hAnsi="Times New Roman" w:cs="Times New Roman"/>
            <w:sz w:val="24"/>
            <w:szCs w:val="24"/>
          </w:rPr>
          <w:delText>,</w:delText>
        </w:r>
      </w:del>
      <w:ins w:id="10" w:author="Author">
        <w:r w:rsidR="00BD36CF" w:rsidRPr="00E90408">
          <w:rPr>
            <w:rFonts w:ascii="Times New Roman" w:hAnsi="Times New Roman" w:cs="Times New Roman"/>
            <w:sz w:val="24"/>
            <w:szCs w:val="24"/>
          </w:rPr>
          <w:t>,</w:t>
        </w:r>
      </w:ins>
      <w:r w:rsidR="00836692" w:rsidRPr="00E90408">
        <w:rPr>
          <w:rFonts w:ascii="Times New Roman" w:hAnsi="Times New Roman" w:cs="Times New Roman"/>
          <w:sz w:val="24"/>
          <w:szCs w:val="24"/>
        </w:rPr>
        <w:t xml:space="preserve"> </w:t>
      </w:r>
      <w:del w:id="11" w:author="Author">
        <w:r w:rsidR="00836692" w:rsidRPr="00E90408" w:rsidDel="00BD36CF">
          <w:rPr>
            <w:rFonts w:ascii="Times New Roman" w:hAnsi="Times New Roman" w:cs="Times New Roman"/>
            <w:sz w:val="24"/>
            <w:szCs w:val="24"/>
          </w:rPr>
          <w:delText xml:space="preserve">in New York’s </w:delText>
        </w:r>
      </w:del>
      <w:r w:rsidR="00836692" w:rsidRPr="00E90408">
        <w:rPr>
          <w:rFonts w:ascii="Times New Roman" w:hAnsi="Times New Roman" w:cs="Times New Roman"/>
          <w:sz w:val="24"/>
          <w:szCs w:val="24"/>
        </w:rPr>
        <w:t>Hudson Valley</w:t>
      </w:r>
      <w:ins w:id="12" w:author="Author">
        <w:r w:rsidR="00BD36CF" w:rsidRPr="00E90408">
          <w:rPr>
            <w:rFonts w:ascii="Times New Roman" w:hAnsi="Times New Roman" w:cs="Times New Roman"/>
            <w:sz w:val="24"/>
            <w:szCs w:val="24"/>
          </w:rPr>
          <w:t>, New York</w:t>
        </w:r>
      </w:ins>
      <w:r w:rsidR="00836692" w:rsidRPr="00E90408">
        <w:rPr>
          <w:rFonts w:ascii="Times New Roman" w:hAnsi="Times New Roman" w:cs="Times New Roman"/>
          <w:sz w:val="24"/>
          <w:szCs w:val="24"/>
        </w:rPr>
        <w:t xml:space="preserve">. </w:t>
      </w:r>
      <w:r w:rsidR="00DC3522" w:rsidRPr="00E90408">
        <w:rPr>
          <w:rFonts w:ascii="Times New Roman" w:hAnsi="Times New Roman" w:cs="Times New Roman"/>
          <w:sz w:val="24"/>
          <w:szCs w:val="24"/>
        </w:rPr>
        <w:t xml:space="preserve">The </w:t>
      </w:r>
      <w:commentRangeStart w:id="13"/>
      <w:del w:id="14" w:author="Author">
        <w:r w:rsidR="00DC3522" w:rsidRPr="00E90408" w:rsidDel="004F2647">
          <w:rPr>
            <w:rFonts w:ascii="Times New Roman" w:hAnsi="Times New Roman" w:cs="Times New Roman"/>
            <w:sz w:val="24"/>
            <w:szCs w:val="24"/>
          </w:rPr>
          <w:delText xml:space="preserve">flambourant </w:delText>
        </w:r>
      </w:del>
      <w:ins w:id="15" w:author="Author">
        <w:r w:rsidR="004F2647" w:rsidRPr="00E90408">
          <w:rPr>
            <w:rFonts w:ascii="Times New Roman" w:hAnsi="Times New Roman" w:cs="Times New Roman"/>
            <w:sz w:val="24"/>
            <w:szCs w:val="24"/>
          </w:rPr>
          <w:t>flamboyant</w:t>
        </w:r>
        <w:commentRangeEnd w:id="13"/>
        <w:r w:rsidR="004F2647" w:rsidRPr="00E90408">
          <w:rPr>
            <w:rStyle w:val="CommentReference"/>
            <w:rFonts w:ascii="Times New Roman" w:hAnsi="Times New Roman" w:cs="Times New Roman"/>
            <w:sz w:val="24"/>
            <w:szCs w:val="24"/>
          </w:rPr>
          <w:commentReference w:id="13"/>
        </w:r>
        <w:r w:rsidR="004F2647" w:rsidRPr="00E90408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836692" w:rsidRPr="00E90408">
        <w:rPr>
          <w:rFonts w:ascii="Times New Roman" w:hAnsi="Times New Roman" w:cs="Times New Roman"/>
          <w:sz w:val="24"/>
          <w:szCs w:val="24"/>
        </w:rPr>
        <w:t xml:space="preserve">DeMarco </w:t>
      </w:r>
      <w:commentRangeStart w:id="16"/>
      <w:del w:id="17" w:author="Author">
        <w:r w:rsidR="00836692" w:rsidRPr="00E90408" w:rsidDel="00BD36CF">
          <w:rPr>
            <w:rFonts w:ascii="Times New Roman" w:hAnsi="Times New Roman" w:cs="Times New Roman"/>
            <w:sz w:val="24"/>
            <w:szCs w:val="24"/>
          </w:rPr>
          <w:delText>was the guiding light behind</w:delText>
        </w:r>
      </w:del>
      <w:ins w:id="18" w:author="Author">
        <w:r w:rsidR="00BD36CF" w:rsidRPr="00E90408">
          <w:rPr>
            <w:rFonts w:ascii="Times New Roman" w:hAnsi="Times New Roman" w:cs="Times New Roman"/>
            <w:sz w:val="24"/>
            <w:szCs w:val="24"/>
          </w:rPr>
          <w:t>orchestrated</w:t>
        </w:r>
        <w:commentRangeEnd w:id="16"/>
        <w:r w:rsidR="00BD36CF" w:rsidRPr="00E90408">
          <w:rPr>
            <w:rStyle w:val="CommentReference"/>
            <w:rFonts w:ascii="Times New Roman" w:hAnsi="Times New Roman" w:cs="Times New Roman"/>
            <w:sz w:val="24"/>
            <w:szCs w:val="24"/>
          </w:rPr>
          <w:commentReference w:id="16"/>
        </w:r>
      </w:ins>
      <w:r w:rsidR="00836692" w:rsidRPr="00E90408">
        <w:rPr>
          <w:rFonts w:ascii="Times New Roman" w:hAnsi="Times New Roman" w:cs="Times New Roman"/>
          <w:sz w:val="24"/>
          <w:szCs w:val="24"/>
        </w:rPr>
        <w:t xml:space="preserve"> dozens of </w:t>
      </w:r>
      <w:ins w:id="19" w:author="Author">
        <w:r w:rsidR="00BD36CF" w:rsidRPr="00E90408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="00836692" w:rsidRPr="00E90408">
        <w:rPr>
          <w:rFonts w:ascii="Times New Roman" w:hAnsi="Times New Roman" w:cs="Times New Roman"/>
          <w:sz w:val="24"/>
          <w:szCs w:val="24"/>
        </w:rPr>
        <w:t>death</w:t>
      </w:r>
      <w:ins w:id="20" w:author="Author">
        <w:r w:rsidR="005D3691" w:rsidRPr="00E90408">
          <w:rPr>
            <w:rFonts w:ascii="Times New Roman" w:hAnsi="Times New Roman" w:cs="Times New Roman"/>
            <w:sz w:val="24"/>
            <w:szCs w:val="24"/>
          </w:rPr>
          <w:t>-</w:t>
        </w:r>
      </w:ins>
      <w:del w:id="21" w:author="Author">
        <w:r w:rsidR="00836692" w:rsidRPr="00E90408" w:rsidDel="005D3691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836692" w:rsidRPr="00E90408">
        <w:rPr>
          <w:rFonts w:ascii="Times New Roman" w:hAnsi="Times New Roman" w:cs="Times New Roman"/>
          <w:sz w:val="24"/>
          <w:szCs w:val="24"/>
        </w:rPr>
        <w:t xml:space="preserve">defying performances that included original and </w:t>
      </w:r>
      <w:commentRangeStart w:id="22"/>
      <w:del w:id="23" w:author="Author">
        <w:r w:rsidR="00836692" w:rsidRPr="00E90408" w:rsidDel="00BD36CF">
          <w:rPr>
            <w:rFonts w:ascii="Times New Roman" w:hAnsi="Times New Roman" w:cs="Times New Roman"/>
            <w:sz w:val="24"/>
            <w:szCs w:val="24"/>
          </w:rPr>
          <w:delText xml:space="preserve">reproduction </w:delText>
        </w:r>
      </w:del>
      <w:ins w:id="24" w:author="Author">
        <w:r w:rsidR="00BD36CF" w:rsidRPr="00E90408">
          <w:rPr>
            <w:rFonts w:ascii="Times New Roman" w:hAnsi="Times New Roman" w:cs="Times New Roman"/>
            <w:sz w:val="24"/>
            <w:szCs w:val="24"/>
          </w:rPr>
          <w:t xml:space="preserve">reproduced </w:t>
        </w:r>
      </w:ins>
      <w:r w:rsidR="00836692" w:rsidRPr="00E90408">
        <w:rPr>
          <w:rFonts w:ascii="Times New Roman" w:hAnsi="Times New Roman" w:cs="Times New Roman"/>
          <w:sz w:val="24"/>
          <w:szCs w:val="24"/>
        </w:rPr>
        <w:t>early airplanes.</w:t>
      </w:r>
      <w:commentRangeEnd w:id="22"/>
      <w:r w:rsidR="00F43C4B" w:rsidRPr="00E90408">
        <w:rPr>
          <w:rStyle w:val="CommentReference"/>
          <w:rFonts w:ascii="Times New Roman" w:hAnsi="Times New Roman" w:cs="Times New Roman"/>
          <w:sz w:val="24"/>
          <w:szCs w:val="24"/>
        </w:rPr>
        <w:commentReference w:id="22"/>
      </w:r>
      <w:r w:rsidR="00836692" w:rsidRPr="00E90408">
        <w:rPr>
          <w:rFonts w:ascii="Times New Roman" w:hAnsi="Times New Roman" w:cs="Times New Roman"/>
          <w:sz w:val="24"/>
          <w:szCs w:val="24"/>
        </w:rPr>
        <w:t xml:space="preserve"> </w:t>
      </w:r>
      <w:del w:id="25" w:author="Author">
        <w:r w:rsidR="00836692" w:rsidRPr="00E90408" w:rsidDel="00BD36CF">
          <w:rPr>
            <w:rFonts w:ascii="Times New Roman" w:hAnsi="Times New Roman" w:cs="Times New Roman"/>
            <w:sz w:val="24"/>
            <w:szCs w:val="24"/>
          </w:rPr>
          <w:delText>To this day, t</w:delText>
        </w:r>
      </w:del>
      <w:ins w:id="26" w:author="Author">
        <w:r w:rsidR="00BD36CF" w:rsidRPr="00E90408">
          <w:rPr>
            <w:rFonts w:ascii="Times New Roman" w:hAnsi="Times New Roman" w:cs="Times New Roman"/>
            <w:sz w:val="24"/>
            <w:szCs w:val="24"/>
          </w:rPr>
          <w:t>T</w:t>
        </w:r>
      </w:ins>
      <w:r w:rsidR="00836692" w:rsidRPr="00E90408">
        <w:rPr>
          <w:rFonts w:ascii="Times New Roman" w:hAnsi="Times New Roman" w:cs="Times New Roman"/>
          <w:sz w:val="24"/>
          <w:szCs w:val="24"/>
        </w:rPr>
        <w:t>he</w:t>
      </w:r>
      <w:ins w:id="27" w:author="Author">
        <w:r w:rsidR="00F66E77" w:rsidRPr="00E90408">
          <w:rPr>
            <w:rFonts w:ascii="Times New Roman" w:hAnsi="Times New Roman" w:cs="Times New Roman"/>
            <w:sz w:val="24"/>
            <w:szCs w:val="24"/>
          </w:rPr>
          <w:t>se</w:t>
        </w:r>
      </w:ins>
      <w:r w:rsidR="00836692" w:rsidRPr="00E90408">
        <w:rPr>
          <w:rFonts w:ascii="Times New Roman" w:hAnsi="Times New Roman" w:cs="Times New Roman"/>
          <w:sz w:val="24"/>
          <w:szCs w:val="24"/>
        </w:rPr>
        <w:t xml:space="preserve"> shows</w:t>
      </w:r>
      <w:ins w:id="28" w:author="Author">
        <w:r w:rsidR="00BD36CF" w:rsidRPr="00E90408">
          <w:rPr>
            <w:rFonts w:ascii="Times New Roman" w:hAnsi="Times New Roman" w:cs="Times New Roman"/>
            <w:sz w:val="24"/>
            <w:szCs w:val="24"/>
          </w:rPr>
          <w:t>, to this day,</w:t>
        </w:r>
      </w:ins>
      <w:r w:rsidR="00836692" w:rsidRPr="00E90408">
        <w:rPr>
          <w:rFonts w:ascii="Times New Roman" w:hAnsi="Times New Roman" w:cs="Times New Roman"/>
          <w:sz w:val="24"/>
          <w:szCs w:val="24"/>
        </w:rPr>
        <w:t xml:space="preserve"> </w:t>
      </w:r>
      <w:del w:id="29" w:author="Author">
        <w:r w:rsidR="00836692" w:rsidRPr="00E90408" w:rsidDel="00BD36CF">
          <w:rPr>
            <w:rFonts w:ascii="Times New Roman" w:hAnsi="Times New Roman" w:cs="Times New Roman"/>
            <w:sz w:val="24"/>
            <w:szCs w:val="24"/>
          </w:rPr>
          <w:delText>generally include</w:delText>
        </w:r>
      </w:del>
      <w:ins w:id="30" w:author="Author">
        <w:r w:rsidR="00BD36CF" w:rsidRPr="00E90408">
          <w:rPr>
            <w:rFonts w:ascii="Times New Roman" w:hAnsi="Times New Roman" w:cs="Times New Roman"/>
            <w:sz w:val="24"/>
            <w:szCs w:val="24"/>
          </w:rPr>
          <w:t>involve</w:t>
        </w:r>
      </w:ins>
      <w:r w:rsidR="00836692" w:rsidRPr="00E90408">
        <w:rPr>
          <w:rFonts w:ascii="Times New Roman" w:hAnsi="Times New Roman" w:cs="Times New Roman"/>
          <w:sz w:val="24"/>
          <w:szCs w:val="24"/>
        </w:rPr>
        <w:t xml:space="preserve"> earthbound slapstick</w:t>
      </w:r>
      <w:ins w:id="31" w:author="Author">
        <w:r w:rsidR="00B50A0F" w:rsidRPr="00E90408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32" w:author="Author">
        <w:r w:rsidR="00836692" w:rsidRPr="00E90408" w:rsidDel="00B50A0F">
          <w:rPr>
            <w:rFonts w:ascii="Times New Roman" w:hAnsi="Times New Roman" w:cs="Times New Roman"/>
            <w:sz w:val="24"/>
            <w:szCs w:val="24"/>
          </w:rPr>
          <w:delText>-</w:delText>
        </w:r>
      </w:del>
      <w:r w:rsidR="00836692" w:rsidRPr="00E90408">
        <w:rPr>
          <w:rFonts w:ascii="Times New Roman" w:hAnsi="Times New Roman" w:cs="Times New Roman"/>
          <w:sz w:val="24"/>
          <w:szCs w:val="24"/>
        </w:rPr>
        <w:t>comedy routines</w:t>
      </w:r>
      <w:r w:rsidR="00041F22" w:rsidRPr="00E90408">
        <w:rPr>
          <w:rFonts w:ascii="Times New Roman" w:hAnsi="Times New Roman" w:cs="Times New Roman"/>
          <w:sz w:val="24"/>
          <w:szCs w:val="24"/>
        </w:rPr>
        <w:t xml:space="preserve"> that include</w:t>
      </w:r>
      <w:r w:rsidR="00836692" w:rsidRPr="00E90408">
        <w:rPr>
          <w:rFonts w:ascii="Times New Roman" w:hAnsi="Times New Roman" w:cs="Times New Roman"/>
          <w:sz w:val="24"/>
          <w:szCs w:val="24"/>
        </w:rPr>
        <w:t xml:space="preserve"> old cars and trucks, damsels in distress, </w:t>
      </w:r>
      <w:ins w:id="33" w:author="Author">
        <w:r w:rsidR="00BD36CF" w:rsidRPr="00E90408">
          <w:rPr>
            <w:rFonts w:ascii="Times New Roman" w:hAnsi="Times New Roman" w:cs="Times New Roman"/>
            <w:sz w:val="24"/>
            <w:szCs w:val="24"/>
          </w:rPr>
          <w:t xml:space="preserve">and </w:t>
        </w:r>
      </w:ins>
      <w:r w:rsidR="00836692" w:rsidRPr="00E90408">
        <w:rPr>
          <w:rFonts w:ascii="Times New Roman" w:hAnsi="Times New Roman" w:cs="Times New Roman"/>
          <w:sz w:val="24"/>
          <w:szCs w:val="24"/>
        </w:rPr>
        <w:t>villains</w:t>
      </w:r>
      <w:ins w:id="34" w:author="Author">
        <w:del w:id="35" w:author="Author">
          <w:r w:rsidR="001868C0" w:rsidRPr="00E90408" w:rsidDel="00BD36CF">
            <w:rPr>
              <w:rFonts w:ascii="Times New Roman" w:hAnsi="Times New Roman" w:cs="Times New Roman"/>
              <w:sz w:val="24"/>
              <w:szCs w:val="24"/>
            </w:rPr>
            <w:delText>,</w:delText>
          </w:r>
        </w:del>
      </w:ins>
      <w:r w:rsidR="00836692" w:rsidRPr="00E90408">
        <w:rPr>
          <w:rFonts w:ascii="Times New Roman" w:hAnsi="Times New Roman" w:cs="Times New Roman"/>
          <w:sz w:val="24"/>
          <w:szCs w:val="24"/>
        </w:rPr>
        <w:t xml:space="preserve"> and heroes—all linked to a plotline involving the acrobatics going on over</w:t>
      </w:r>
      <w:del w:id="36" w:author="Author">
        <w:r w:rsidR="00DC3522" w:rsidRPr="00E90408" w:rsidDel="004620D1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836692" w:rsidRPr="00E90408">
        <w:rPr>
          <w:rFonts w:ascii="Times New Roman" w:hAnsi="Times New Roman" w:cs="Times New Roman"/>
          <w:sz w:val="24"/>
          <w:szCs w:val="24"/>
        </w:rPr>
        <w:t xml:space="preserve">head. By the late ’90s, DeMarco had become Old Rhinebeck’s head mechanic, chief pilot, and showstopping master of ceremonies. </w:t>
      </w:r>
    </w:p>
    <w:p w14:paraId="1F1194A2" w14:textId="76BB2CC6" w:rsidR="00F66E77" w:rsidRPr="00E90408" w:rsidRDefault="00F66E77" w:rsidP="00F66E77">
      <w:pPr>
        <w:pStyle w:val="q-text"/>
        <w:shd w:val="clear" w:color="auto" w:fill="FFFFFF"/>
        <w:spacing w:before="0" w:beforeAutospacing="0" w:after="240" w:afterAutospacing="0" w:line="360" w:lineRule="auto"/>
        <w:rPr>
          <w:color w:val="282829"/>
        </w:rPr>
      </w:pPr>
      <w:commentRangeStart w:id="37"/>
      <w:ins w:id="38" w:author="Author">
        <w:r w:rsidRPr="00E90408">
          <w:rPr>
            <w:color w:val="282829"/>
          </w:rPr>
          <w:t xml:space="preserve">Oh, </w:t>
        </w:r>
      </w:ins>
      <w:del w:id="39" w:author="Author">
        <w:r w:rsidRPr="00E90408" w:rsidDel="00631197">
          <w:rPr>
            <w:color w:val="282829"/>
          </w:rPr>
          <w:delText xml:space="preserve">How </w:delText>
        </w:r>
      </w:del>
      <w:ins w:id="40" w:author="Author">
        <w:r w:rsidRPr="00E90408">
          <w:rPr>
            <w:color w:val="282829"/>
          </w:rPr>
          <w:t xml:space="preserve">how </w:t>
        </w:r>
      </w:ins>
      <w:r w:rsidRPr="00E90408">
        <w:rPr>
          <w:color w:val="282829"/>
        </w:rPr>
        <w:t>I loved San Francisco</w:t>
      </w:r>
      <w:del w:id="41" w:author="Author">
        <w:r w:rsidRPr="00E90408" w:rsidDel="003D68C5">
          <w:rPr>
            <w:color w:val="282829"/>
          </w:rPr>
          <w:delText xml:space="preserve">. </w:delText>
        </w:r>
      </w:del>
      <w:ins w:id="42" w:author="Author">
        <w:r w:rsidRPr="00E90408">
          <w:rPr>
            <w:color w:val="282829"/>
          </w:rPr>
          <w:t>!</w:t>
        </w:r>
        <w:commentRangeEnd w:id="37"/>
        <w:r w:rsidRPr="00E90408">
          <w:rPr>
            <w:rStyle w:val="CommentReference"/>
            <w:rFonts w:eastAsiaTheme="minorHAnsi"/>
            <w:sz w:val="24"/>
            <w:szCs w:val="24"/>
          </w:rPr>
          <w:commentReference w:id="37"/>
        </w:r>
        <w:r w:rsidRPr="00E90408">
          <w:rPr>
            <w:color w:val="282829"/>
          </w:rPr>
          <w:t xml:space="preserve"> </w:t>
        </w:r>
      </w:ins>
      <w:r w:rsidRPr="00E90408">
        <w:rPr>
          <w:color w:val="282829"/>
        </w:rPr>
        <w:t xml:space="preserve">It was the beginning of the </w:t>
      </w:r>
      <w:commentRangeStart w:id="43"/>
      <w:ins w:id="44" w:author="Author">
        <w:r w:rsidRPr="00E90408">
          <w:rPr>
            <w:color w:val="282829"/>
          </w:rPr>
          <w:t>’</w:t>
        </w:r>
      </w:ins>
      <w:r w:rsidRPr="00E90408">
        <w:rPr>
          <w:color w:val="282829"/>
        </w:rPr>
        <w:t>70s</w:t>
      </w:r>
      <w:commentRangeEnd w:id="43"/>
      <w:r w:rsidRPr="00E90408">
        <w:rPr>
          <w:rStyle w:val="CommentReference"/>
          <w:rFonts w:eastAsiaTheme="minorHAnsi"/>
          <w:sz w:val="24"/>
          <w:szCs w:val="24"/>
        </w:rPr>
        <w:commentReference w:id="43"/>
      </w:r>
      <w:ins w:id="45" w:author="Author">
        <w:r w:rsidR="008D43F2">
          <w:rPr>
            <w:color w:val="282829"/>
          </w:rPr>
          <w:t>;</w:t>
        </w:r>
      </w:ins>
      <w:r w:rsidRPr="00E90408">
        <w:rPr>
          <w:color w:val="282829"/>
        </w:rPr>
        <w:t xml:space="preserve"> </w:t>
      </w:r>
      <w:del w:id="46" w:author="Author">
        <w:r w:rsidRPr="00E90408" w:rsidDel="00631197">
          <w:rPr>
            <w:color w:val="282829"/>
          </w:rPr>
          <w:delText xml:space="preserve">yet </w:delText>
        </w:r>
      </w:del>
      <w:r w:rsidRPr="00E90408">
        <w:rPr>
          <w:color w:val="282829"/>
        </w:rPr>
        <w:t>hippies were still hanging out on downtown corners</w:t>
      </w:r>
      <w:ins w:id="47" w:author="Author">
        <w:r w:rsidRPr="00E90408">
          <w:rPr>
            <w:color w:val="282829"/>
          </w:rPr>
          <w:t xml:space="preserve"> wearing flower </w:t>
        </w:r>
        <w:commentRangeStart w:id="48"/>
        <w:r w:rsidRPr="00E90408">
          <w:rPr>
            <w:color w:val="282829"/>
          </w:rPr>
          <w:t>garlands</w:t>
        </w:r>
        <w:commentRangeEnd w:id="48"/>
        <w:r w:rsidRPr="00E90408">
          <w:rPr>
            <w:rStyle w:val="CommentReference"/>
            <w:rFonts w:eastAsiaTheme="minorHAnsi"/>
            <w:sz w:val="24"/>
            <w:szCs w:val="24"/>
          </w:rPr>
          <w:commentReference w:id="48"/>
        </w:r>
        <w:r w:rsidRPr="00E90408">
          <w:rPr>
            <w:color w:val="282829"/>
          </w:rPr>
          <w:t xml:space="preserve"> in their hair</w:t>
        </w:r>
        <w:del w:id="49" w:author="Author">
          <w:r w:rsidRPr="00E90408" w:rsidDel="008D43F2">
            <w:rPr>
              <w:color w:val="282829"/>
            </w:rPr>
            <w:delText>,</w:delText>
          </w:r>
        </w:del>
      </w:ins>
      <w:del w:id="50" w:author="Author">
        <w:r w:rsidRPr="00E90408" w:rsidDel="008D43F2">
          <w:rPr>
            <w:color w:val="282829"/>
          </w:rPr>
          <w:delText xml:space="preserve"> with </w:delText>
        </w:r>
      </w:del>
      <w:commentRangeStart w:id="51"/>
      <w:ins w:id="52" w:author="Author">
        <w:del w:id="53" w:author="Author">
          <w:r w:rsidRPr="00E90408" w:rsidDel="008D43F2">
            <w:rPr>
              <w:color w:val="282829"/>
            </w:rPr>
            <w:delText xml:space="preserve">and </w:delText>
          </w:r>
        </w:del>
        <w:r w:rsidR="008D43F2">
          <w:rPr>
            <w:color w:val="282829"/>
          </w:rPr>
          <w:t>—</w:t>
        </w:r>
      </w:ins>
      <w:r w:rsidRPr="00E90408">
        <w:rPr>
          <w:color w:val="282829"/>
        </w:rPr>
        <w:t>their beads and music</w:t>
      </w:r>
      <w:ins w:id="54" w:author="Author">
        <w:r w:rsidRPr="00E90408">
          <w:rPr>
            <w:color w:val="282829"/>
          </w:rPr>
          <w:t xml:space="preserve"> a prominent feature</w:t>
        </w:r>
        <w:commentRangeEnd w:id="51"/>
        <w:r w:rsidRPr="00E90408">
          <w:rPr>
            <w:rStyle w:val="CommentReference"/>
            <w:rFonts w:eastAsiaTheme="minorHAnsi"/>
            <w:sz w:val="24"/>
            <w:szCs w:val="24"/>
          </w:rPr>
          <w:commentReference w:id="51"/>
        </w:r>
      </w:ins>
      <w:del w:id="55" w:author="Author">
        <w:r w:rsidRPr="00E90408" w:rsidDel="00631197">
          <w:rPr>
            <w:color w:val="282829"/>
          </w:rPr>
          <w:delText>, wearing flower garlands in there hair</w:delText>
        </w:r>
      </w:del>
      <w:r w:rsidRPr="00E90408">
        <w:rPr>
          <w:color w:val="282829"/>
        </w:rPr>
        <w:t xml:space="preserve">. I loved the </w:t>
      </w:r>
      <w:ins w:id="56" w:author="Author">
        <w:r w:rsidRPr="00E90408">
          <w:rPr>
            <w:color w:val="282829"/>
          </w:rPr>
          <w:t xml:space="preserve">sight of </w:t>
        </w:r>
      </w:ins>
      <w:r w:rsidRPr="00E90408">
        <w:rPr>
          <w:color w:val="282829"/>
        </w:rPr>
        <w:t xml:space="preserve">quaint cable cars </w:t>
      </w:r>
      <w:del w:id="57" w:author="Author">
        <w:r w:rsidRPr="00E90408" w:rsidDel="00631197">
          <w:rPr>
            <w:color w:val="282829"/>
          </w:rPr>
          <w:delText xml:space="preserve">that clacked </w:delText>
        </w:r>
      </w:del>
      <w:ins w:id="58" w:author="Author">
        <w:r w:rsidRPr="00E90408">
          <w:rPr>
            <w:color w:val="282829"/>
          </w:rPr>
          <w:t xml:space="preserve">clacking </w:t>
        </w:r>
      </w:ins>
      <w:r w:rsidRPr="00E90408">
        <w:rPr>
          <w:color w:val="282829"/>
        </w:rPr>
        <w:t>up and down the busy, steeply</w:t>
      </w:r>
      <w:del w:id="59" w:author="Author">
        <w:r w:rsidRPr="00E90408" w:rsidDel="00631197">
          <w:rPr>
            <w:color w:val="282829"/>
          </w:rPr>
          <w:delText>-</w:delText>
        </w:r>
      </w:del>
      <w:ins w:id="60" w:author="Author">
        <w:r w:rsidRPr="00E90408">
          <w:rPr>
            <w:color w:val="282829"/>
          </w:rPr>
          <w:t xml:space="preserve"> </w:t>
        </w:r>
      </w:ins>
      <w:r w:rsidRPr="00E90408">
        <w:rPr>
          <w:color w:val="282829"/>
        </w:rPr>
        <w:t xml:space="preserve">angled streets. It was </w:t>
      </w:r>
      <w:ins w:id="61" w:author="Author">
        <w:r w:rsidRPr="00E90408">
          <w:rPr>
            <w:color w:val="282829"/>
          </w:rPr>
          <w:t xml:space="preserve">a </w:t>
        </w:r>
      </w:ins>
      <w:r w:rsidRPr="00E90408">
        <w:rPr>
          <w:color w:val="282829"/>
        </w:rPr>
        <w:t xml:space="preserve">local custom that each conductor </w:t>
      </w:r>
      <w:ins w:id="62" w:author="Author">
        <w:r w:rsidRPr="00E90408">
          <w:rPr>
            <w:color w:val="282829"/>
          </w:rPr>
          <w:t xml:space="preserve">of these cable </w:t>
        </w:r>
        <w:commentRangeStart w:id="63"/>
        <w:r w:rsidRPr="00E90408">
          <w:rPr>
            <w:color w:val="282829"/>
          </w:rPr>
          <w:t xml:space="preserve">cars </w:t>
        </w:r>
      </w:ins>
      <w:r w:rsidRPr="00E90408">
        <w:rPr>
          <w:color w:val="282829"/>
        </w:rPr>
        <w:t xml:space="preserve">composed </w:t>
      </w:r>
      <w:ins w:id="64" w:author="Author">
        <w:r w:rsidRPr="00E90408">
          <w:rPr>
            <w:color w:val="282829"/>
          </w:rPr>
          <w:t xml:space="preserve">and played </w:t>
        </w:r>
      </w:ins>
      <w:r w:rsidRPr="00E90408">
        <w:rPr>
          <w:color w:val="282829"/>
        </w:rPr>
        <w:t>a special beat</w:t>
      </w:r>
      <w:ins w:id="65" w:author="Author">
        <w:r w:rsidRPr="00E90408">
          <w:rPr>
            <w:color w:val="282829"/>
          </w:rPr>
          <w:t xml:space="preserve"> on the bell</w:t>
        </w:r>
        <w:commentRangeEnd w:id="63"/>
        <w:r w:rsidRPr="00E90408">
          <w:rPr>
            <w:rStyle w:val="CommentReference"/>
            <w:rFonts w:eastAsiaTheme="minorHAnsi"/>
            <w:sz w:val="24"/>
            <w:szCs w:val="24"/>
          </w:rPr>
          <w:commentReference w:id="63"/>
        </w:r>
      </w:ins>
      <w:del w:id="66" w:author="Author">
        <w:r w:rsidRPr="00E90408" w:rsidDel="00631197">
          <w:rPr>
            <w:color w:val="282829"/>
          </w:rPr>
          <w:delText>, which he played on the bell of his kable car</w:delText>
        </w:r>
      </w:del>
      <w:r w:rsidRPr="00E90408">
        <w:rPr>
          <w:color w:val="282829"/>
        </w:rPr>
        <w:t>. Each conductor was known by his unique beat</w:t>
      </w:r>
      <w:del w:id="67" w:author="Author">
        <w:r w:rsidRPr="00E90408" w:rsidDel="00631197">
          <w:rPr>
            <w:color w:val="282829"/>
          </w:rPr>
          <w:delText xml:space="preserve">, and </w:delText>
        </w:r>
      </w:del>
      <w:ins w:id="68" w:author="Author">
        <w:r w:rsidRPr="00E90408">
          <w:rPr>
            <w:color w:val="282829"/>
          </w:rPr>
          <w:t>—</w:t>
        </w:r>
      </w:ins>
      <w:r w:rsidRPr="00E90408">
        <w:rPr>
          <w:color w:val="282829"/>
        </w:rPr>
        <w:t xml:space="preserve">the more complicated </w:t>
      </w:r>
      <w:del w:id="69" w:author="Author">
        <w:r w:rsidRPr="00E90408" w:rsidDel="008641F5">
          <w:rPr>
            <w:color w:val="282829"/>
          </w:rPr>
          <w:delText xml:space="preserve">it </w:delText>
        </w:r>
      </w:del>
      <w:ins w:id="70" w:author="Author">
        <w:r w:rsidRPr="00E90408">
          <w:rPr>
            <w:color w:val="282829"/>
          </w:rPr>
          <w:t>the beat</w:t>
        </w:r>
      </w:ins>
      <w:del w:id="71" w:author="Author">
        <w:r w:rsidRPr="00E90408" w:rsidDel="008641F5">
          <w:rPr>
            <w:color w:val="282829"/>
          </w:rPr>
          <w:delText>was</w:delText>
        </w:r>
      </w:del>
      <w:r w:rsidRPr="00E90408">
        <w:rPr>
          <w:color w:val="282829"/>
        </w:rPr>
        <w:t xml:space="preserve">, the better. My favorite was the </w:t>
      </w:r>
      <w:commentRangeStart w:id="72"/>
      <w:r w:rsidRPr="00E90408">
        <w:rPr>
          <w:color w:val="282829"/>
        </w:rPr>
        <w:t xml:space="preserve">one </w:t>
      </w:r>
      <w:del w:id="73" w:author="Author">
        <w:r w:rsidRPr="00E90408" w:rsidDel="00871ECD">
          <w:rPr>
            <w:color w:val="282829"/>
          </w:rPr>
          <w:delText xml:space="preserve">that </w:delText>
        </w:r>
      </w:del>
      <w:ins w:id="74" w:author="Author">
        <w:r w:rsidRPr="00E90408">
          <w:rPr>
            <w:color w:val="282829"/>
          </w:rPr>
          <w:t xml:space="preserve">from the cable car that </w:t>
        </w:r>
      </w:ins>
      <w:del w:id="75" w:author="Author">
        <w:r w:rsidRPr="00E90408" w:rsidDel="008641F5">
          <w:rPr>
            <w:color w:val="282829"/>
          </w:rPr>
          <w:delText xml:space="preserve">went </w:delText>
        </w:r>
      </w:del>
      <w:ins w:id="76" w:author="Author">
        <w:r w:rsidRPr="00E90408">
          <w:rPr>
            <w:color w:val="282829"/>
          </w:rPr>
          <w:t xml:space="preserve">travelled </w:t>
        </w:r>
        <w:commentRangeEnd w:id="72"/>
        <w:r w:rsidRPr="00E90408">
          <w:rPr>
            <w:rStyle w:val="CommentReference"/>
            <w:rFonts w:eastAsiaTheme="minorHAnsi"/>
            <w:sz w:val="24"/>
            <w:szCs w:val="24"/>
          </w:rPr>
          <w:commentReference w:id="72"/>
        </w:r>
      </w:ins>
      <w:r w:rsidRPr="00E90408">
        <w:rPr>
          <w:color w:val="282829"/>
        </w:rPr>
        <w:t xml:space="preserve">to The Cannery and </w:t>
      </w:r>
      <w:commentRangeStart w:id="77"/>
      <w:ins w:id="78" w:author="Author">
        <w:r w:rsidRPr="00E90408">
          <w:rPr>
            <w:color w:val="282829"/>
          </w:rPr>
          <w:t xml:space="preserve">the </w:t>
        </w:r>
      </w:ins>
      <w:r w:rsidRPr="00E90408">
        <w:rPr>
          <w:color w:val="282829"/>
        </w:rPr>
        <w:t>Ghir</w:t>
      </w:r>
      <w:ins w:id="79" w:author="Author">
        <w:r w:rsidRPr="00E90408">
          <w:rPr>
            <w:color w:val="282829"/>
          </w:rPr>
          <w:t>a</w:t>
        </w:r>
      </w:ins>
      <w:r w:rsidRPr="00E90408">
        <w:rPr>
          <w:color w:val="282829"/>
        </w:rPr>
        <w:t>r</w:t>
      </w:r>
      <w:del w:id="80" w:author="Author">
        <w:r w:rsidRPr="00E90408" w:rsidDel="00631197">
          <w:rPr>
            <w:color w:val="282829"/>
          </w:rPr>
          <w:delText>a</w:delText>
        </w:r>
      </w:del>
      <w:r w:rsidRPr="00E90408">
        <w:rPr>
          <w:color w:val="282829"/>
        </w:rPr>
        <w:t>delli Square</w:t>
      </w:r>
      <w:commentRangeEnd w:id="77"/>
      <w:r w:rsidRPr="00E90408">
        <w:rPr>
          <w:rStyle w:val="CommentReference"/>
          <w:rFonts w:eastAsiaTheme="minorHAnsi"/>
          <w:sz w:val="24"/>
          <w:szCs w:val="24"/>
        </w:rPr>
        <w:commentReference w:id="77"/>
      </w:r>
      <w:r w:rsidRPr="00E90408">
        <w:rPr>
          <w:color w:val="282829"/>
        </w:rPr>
        <w:t>. That conductor rang an awesome beat on his bell</w:t>
      </w:r>
      <w:ins w:id="81" w:author="Author">
        <w:r w:rsidRPr="00E90408">
          <w:rPr>
            <w:color w:val="282829"/>
          </w:rPr>
          <w:t>,</w:t>
        </w:r>
      </w:ins>
      <w:r w:rsidRPr="00E90408">
        <w:rPr>
          <w:color w:val="282829"/>
        </w:rPr>
        <w:t xml:space="preserve"> and his cable car was always packed with regulars and tourists. </w:t>
      </w:r>
      <w:commentRangeStart w:id="82"/>
      <w:r w:rsidRPr="00E90408">
        <w:rPr>
          <w:color w:val="282829"/>
        </w:rPr>
        <w:t>Then Sunday, we were going to Half Moon Bay to soak up</w:t>
      </w:r>
      <w:commentRangeEnd w:id="82"/>
      <w:r w:rsidRPr="00E90408">
        <w:rPr>
          <w:rStyle w:val="CommentReference"/>
          <w:rFonts w:eastAsiaTheme="minorHAnsi"/>
          <w:sz w:val="24"/>
          <w:szCs w:val="24"/>
        </w:rPr>
        <w:commentReference w:id="82"/>
      </w:r>
      <w:r w:rsidRPr="00E90408">
        <w:rPr>
          <w:color w:val="282829"/>
        </w:rPr>
        <w:t xml:space="preserve"> </w:t>
      </w:r>
      <w:commentRangeStart w:id="83"/>
      <w:r w:rsidRPr="00E90408">
        <w:rPr>
          <w:color w:val="282829"/>
        </w:rPr>
        <w:t xml:space="preserve">some </w:t>
      </w:r>
      <w:ins w:id="84" w:author="Author">
        <w:r w:rsidRPr="00E90408">
          <w:rPr>
            <w:color w:val="282829"/>
          </w:rPr>
          <w:t>of the warm sun</w:t>
        </w:r>
      </w:ins>
      <w:r w:rsidRPr="00E90408">
        <w:rPr>
          <w:color w:val="282829"/>
        </w:rPr>
        <w:t>rays on the</w:t>
      </w:r>
      <w:ins w:id="85" w:author="Author">
        <w:r w:rsidR="00B91E03">
          <w:rPr>
            <w:color w:val="282829"/>
          </w:rPr>
          <w:t xml:space="preserve"> beach</w:t>
        </w:r>
      </w:ins>
      <w:del w:id="86" w:author="Author">
        <w:r w:rsidRPr="00E90408" w:rsidDel="00324996">
          <w:rPr>
            <w:color w:val="282829"/>
          </w:rPr>
          <w:delText xml:space="preserve"> warm sand</w:delText>
        </w:r>
      </w:del>
      <w:commentRangeEnd w:id="83"/>
      <w:r w:rsidRPr="00E90408">
        <w:rPr>
          <w:rStyle w:val="CommentReference"/>
          <w:rFonts w:eastAsiaTheme="minorHAnsi"/>
          <w:sz w:val="24"/>
          <w:szCs w:val="24"/>
        </w:rPr>
        <w:commentReference w:id="83"/>
      </w:r>
      <w:r w:rsidRPr="00E90408">
        <w:rPr>
          <w:color w:val="282829"/>
        </w:rPr>
        <w:t xml:space="preserve">. There was never a lack of things to do in San Francisco, only a lack of </w:t>
      </w:r>
      <w:commentRangeStart w:id="87"/>
      <w:r w:rsidRPr="00E90408">
        <w:rPr>
          <w:color w:val="282829"/>
        </w:rPr>
        <w:t>time</w:t>
      </w:r>
      <w:del w:id="88" w:author="Author">
        <w:r w:rsidRPr="00E90408" w:rsidDel="0077420E">
          <w:rPr>
            <w:color w:val="282829"/>
          </w:rPr>
          <w:delText xml:space="preserve"> in which to do them</w:delText>
        </w:r>
      </w:del>
      <w:r w:rsidRPr="00E90408">
        <w:rPr>
          <w:color w:val="282829"/>
        </w:rPr>
        <w:t xml:space="preserve">. </w:t>
      </w:r>
      <w:commentRangeEnd w:id="87"/>
      <w:r w:rsidRPr="00E90408">
        <w:rPr>
          <w:rStyle w:val="CommentReference"/>
          <w:rFonts w:eastAsiaTheme="minorHAnsi"/>
          <w:sz w:val="24"/>
          <w:szCs w:val="24"/>
        </w:rPr>
        <w:commentReference w:id="87"/>
      </w:r>
    </w:p>
    <w:p w14:paraId="1A5A3B1E" w14:textId="6E43EA98" w:rsidR="00DC3522" w:rsidRPr="00E90408" w:rsidRDefault="001350D6" w:rsidP="00E90408">
      <w:pPr>
        <w:pStyle w:val="q-text"/>
        <w:shd w:val="clear" w:color="auto" w:fill="FFFFFF"/>
        <w:spacing w:before="0" w:beforeAutospacing="0" w:after="240" w:afterAutospacing="0" w:line="480" w:lineRule="auto"/>
        <w:contextualSpacing/>
      </w:pPr>
      <w:r w:rsidRPr="00E90408">
        <w:rPr>
          <w:color w:val="282829"/>
        </w:rPr>
        <w:t xml:space="preserve"> </w:t>
      </w:r>
      <w:r w:rsidR="00DC3522" w:rsidRPr="00E90408">
        <w:t xml:space="preserve">It was the summer of 1983 when I </w:t>
      </w:r>
      <w:del w:id="89" w:author="Author">
        <w:r w:rsidR="00DC3522" w:rsidRPr="00E90408" w:rsidDel="00FC727B">
          <w:delText xml:space="preserve">took </w:delText>
        </w:r>
      </w:del>
      <w:ins w:id="90" w:author="Author">
        <w:r w:rsidR="00FC727B">
          <w:t>embarked</w:t>
        </w:r>
        <w:r w:rsidR="00FC727B" w:rsidRPr="00E90408">
          <w:t xml:space="preserve"> </w:t>
        </w:r>
        <w:r w:rsidR="00FC727B">
          <w:t xml:space="preserve">on </w:t>
        </w:r>
      </w:ins>
      <w:r w:rsidR="00DC3522" w:rsidRPr="00E90408">
        <w:t>my nearly round-the-world trip</w:t>
      </w:r>
      <w:ins w:id="91" w:author="Author">
        <w:r w:rsidR="00FC727B">
          <w:t>,</w:t>
        </w:r>
      </w:ins>
      <w:r w:rsidR="00DC3522" w:rsidRPr="00E90408">
        <w:t xml:space="preserve"> starting with the </w:t>
      </w:r>
      <w:ins w:id="92" w:author="Author">
        <w:r w:rsidR="00B405AC" w:rsidRPr="00E90408">
          <w:t>S</w:t>
        </w:r>
      </w:ins>
      <w:del w:id="93" w:author="Author">
        <w:r w:rsidR="00DC3522" w:rsidRPr="00E90408" w:rsidDel="00B405AC">
          <w:delText>s</w:delText>
        </w:r>
      </w:del>
      <w:r w:rsidR="00DC3522" w:rsidRPr="00E90408">
        <w:t xml:space="preserve">outh Pacific. </w:t>
      </w:r>
      <w:del w:id="94" w:author="Author">
        <w:r w:rsidR="00DC3522" w:rsidRPr="00E90408" w:rsidDel="005B5C35">
          <w:delText>At that time</w:delText>
        </w:r>
      </w:del>
      <w:ins w:id="95" w:author="Author">
        <w:del w:id="96" w:author="Author">
          <w:r w:rsidR="00936CAD" w:rsidRPr="00E90408" w:rsidDel="005B5C35">
            <w:delText>,</w:delText>
          </w:r>
        </w:del>
      </w:ins>
      <w:del w:id="97" w:author="Author">
        <w:r w:rsidR="00DC3522" w:rsidRPr="00E90408" w:rsidDel="005B5C35">
          <w:delText xml:space="preserve"> m</w:delText>
        </w:r>
      </w:del>
      <w:ins w:id="98" w:author="Author">
        <w:r w:rsidR="005B5C35">
          <w:t>M</w:t>
        </w:r>
      </w:ins>
      <w:r w:rsidR="00DC3522" w:rsidRPr="00E90408">
        <w:t>y brother was living in Queensland, Australia</w:t>
      </w:r>
      <w:ins w:id="99" w:author="Author">
        <w:r w:rsidR="00775A3F" w:rsidRPr="00E90408">
          <w:t>,</w:t>
        </w:r>
      </w:ins>
      <w:r w:rsidR="00DC3522" w:rsidRPr="00E90408">
        <w:t xml:space="preserve"> </w:t>
      </w:r>
      <w:ins w:id="100" w:author="Author">
        <w:r w:rsidR="005B5C35">
          <w:t xml:space="preserve">at that time, </w:t>
        </w:r>
      </w:ins>
      <w:r w:rsidR="00DC3522" w:rsidRPr="00E90408">
        <w:t xml:space="preserve">so I knew </w:t>
      </w:r>
      <w:del w:id="101" w:author="Author">
        <w:r w:rsidR="00DC3522" w:rsidRPr="00E90408" w:rsidDel="005B5C35">
          <w:delText>th</w:delText>
        </w:r>
        <w:r w:rsidR="00064842" w:rsidRPr="00E90408" w:rsidDel="005B5C35">
          <w:delText>eir</w:delText>
        </w:r>
      </w:del>
      <w:ins w:id="102" w:author="Author">
        <w:del w:id="103" w:author="Author">
          <w:r w:rsidR="00775A3F" w:rsidRPr="00E90408" w:rsidDel="005B5C35">
            <w:delText>e</w:delText>
          </w:r>
        </w:del>
      </w:ins>
      <w:del w:id="104" w:author="Author">
        <w:r w:rsidR="00DC3522" w:rsidRPr="00E90408" w:rsidDel="005B5C35">
          <w:delText xml:space="preserve"> was a</w:delText>
        </w:r>
      </w:del>
      <w:ins w:id="105" w:author="Author">
        <w:r w:rsidR="005B5C35">
          <w:t>I had a</w:t>
        </w:r>
      </w:ins>
      <w:r w:rsidR="00DC3522" w:rsidRPr="00E90408">
        <w:t xml:space="preserve"> home base </w:t>
      </w:r>
      <w:del w:id="106" w:author="Author">
        <w:r w:rsidR="00DC3522" w:rsidRPr="00E90408" w:rsidDel="005B5C35">
          <w:delText xml:space="preserve">for me </w:delText>
        </w:r>
      </w:del>
      <w:r w:rsidR="00DC3522" w:rsidRPr="00E90408">
        <w:t xml:space="preserve">if I needed </w:t>
      </w:r>
      <w:del w:id="107" w:author="Author">
        <w:r w:rsidR="00DC3522" w:rsidRPr="00E90408" w:rsidDel="005B5C35">
          <w:delText>it</w:delText>
        </w:r>
      </w:del>
      <w:ins w:id="108" w:author="Author">
        <w:r w:rsidR="005B5C35">
          <w:t>one</w:t>
        </w:r>
      </w:ins>
      <w:r w:rsidR="00DC3522" w:rsidRPr="00E90408">
        <w:t>. An old travel agent friend</w:t>
      </w:r>
      <w:del w:id="109" w:author="Author">
        <w:r w:rsidR="00DC3522" w:rsidRPr="00E90408" w:rsidDel="005B5C35">
          <w:delText xml:space="preserve"> of mine</w:delText>
        </w:r>
      </w:del>
      <w:r w:rsidR="00DC3522" w:rsidRPr="00E90408">
        <w:t xml:space="preserve"> </w:t>
      </w:r>
      <w:del w:id="110" w:author="Author">
        <w:r w:rsidR="00DC3522" w:rsidRPr="00E90408" w:rsidDel="005B5C35">
          <w:delText xml:space="preserve">had </w:delText>
        </w:r>
      </w:del>
      <w:r w:rsidR="00DC3522" w:rsidRPr="00E90408">
        <w:t xml:space="preserve">found </w:t>
      </w:r>
      <w:ins w:id="111" w:author="Author">
        <w:r w:rsidR="005B5C35">
          <w:t xml:space="preserve">me </w:t>
        </w:r>
      </w:ins>
      <w:r w:rsidR="00DC3522" w:rsidRPr="00E90408">
        <w:t>an amazing ticket offered by Air New Ze</w:t>
      </w:r>
      <w:ins w:id="112" w:author="Author">
        <w:r w:rsidR="00EC6E25" w:rsidRPr="00E90408">
          <w:t>a</w:t>
        </w:r>
      </w:ins>
      <w:del w:id="113" w:author="Author">
        <w:r w:rsidR="00064842" w:rsidRPr="00E90408" w:rsidDel="00EC6E25">
          <w:delText>e</w:delText>
        </w:r>
      </w:del>
      <w:r w:rsidR="00DC3522" w:rsidRPr="00E90408">
        <w:t>land. They called it the</w:t>
      </w:r>
      <w:ins w:id="114" w:author="Author">
        <w:r w:rsidR="00A72646" w:rsidRPr="00E90408">
          <w:t>i</w:t>
        </w:r>
      </w:ins>
      <w:r w:rsidR="00DC3522" w:rsidRPr="00E90408">
        <w:t>r</w:t>
      </w:r>
      <w:del w:id="115" w:author="Author">
        <w:r w:rsidR="00DC3522" w:rsidRPr="00E90408" w:rsidDel="00A72646">
          <w:delText>e</w:delText>
        </w:r>
      </w:del>
      <w:r w:rsidR="00DC3522" w:rsidRPr="00E90408">
        <w:t xml:space="preserve"> Circle Pacific fare</w:t>
      </w:r>
      <w:ins w:id="116" w:author="Author">
        <w:r w:rsidR="005B5C35">
          <w:t>,</w:t>
        </w:r>
      </w:ins>
      <w:r w:rsidR="00DC3522" w:rsidRPr="00E90408">
        <w:t xml:space="preserve"> and I could make as many as </w:t>
      </w:r>
      <w:del w:id="117" w:author="Author">
        <w:r w:rsidR="00DC3522" w:rsidRPr="00E90408" w:rsidDel="004A7B7F">
          <w:delText xml:space="preserve">25 </w:delText>
        </w:r>
      </w:del>
      <w:ins w:id="118" w:author="Author">
        <w:r w:rsidR="004A7B7F" w:rsidRPr="00E90408">
          <w:t xml:space="preserve">twenty-five </w:t>
        </w:r>
      </w:ins>
      <w:r w:rsidR="00DC3522" w:rsidRPr="00E90408">
        <w:t>flights on it as long as I flew to Auckland, N</w:t>
      </w:r>
      <w:ins w:id="119" w:author="Author">
        <w:r w:rsidR="005B5C35">
          <w:t xml:space="preserve">ew </w:t>
        </w:r>
      </w:ins>
      <w:r w:rsidR="00DC3522" w:rsidRPr="00E90408">
        <w:t>Z</w:t>
      </w:r>
      <w:ins w:id="120" w:author="Author">
        <w:r w:rsidR="005B5C35">
          <w:t>ealand</w:t>
        </w:r>
        <w:r w:rsidR="000C3DFE" w:rsidRPr="00E90408">
          <w:t>,</w:t>
        </w:r>
      </w:ins>
      <w:r w:rsidR="00DC3522" w:rsidRPr="00E90408">
        <w:t xml:space="preserve"> first and then </w:t>
      </w:r>
      <w:ins w:id="121" w:author="Author">
        <w:r w:rsidR="00FC727B">
          <w:t xml:space="preserve">on </w:t>
        </w:r>
      </w:ins>
      <w:r w:rsidR="00DC3522" w:rsidRPr="00E90408">
        <w:t>to Sydney, Aus</w:t>
      </w:r>
      <w:ins w:id="122" w:author="Author">
        <w:r w:rsidR="005B5C35">
          <w:t>tralia</w:t>
        </w:r>
      </w:ins>
      <w:r w:rsidR="00DC3522" w:rsidRPr="00E90408">
        <w:t xml:space="preserve">. </w:t>
      </w:r>
      <w:r w:rsidR="00DC3522" w:rsidRPr="00E90408">
        <w:lastRenderedPageBreak/>
        <w:t xml:space="preserve">The cost was only </w:t>
      </w:r>
      <w:del w:id="123" w:author="Author">
        <w:r w:rsidR="00DC3522" w:rsidRPr="00E90408" w:rsidDel="005B5C35">
          <w:delText xml:space="preserve">around </w:delText>
        </w:r>
      </w:del>
      <w:r w:rsidR="00DC3522" w:rsidRPr="00E90408">
        <w:t>$1</w:t>
      </w:r>
      <w:ins w:id="124" w:author="Author">
        <w:r w:rsidR="005B5C35">
          <w:t>,</w:t>
        </w:r>
      </w:ins>
      <w:r w:rsidR="00DC3522" w:rsidRPr="00E90408">
        <w:t>000</w:t>
      </w:r>
      <w:ins w:id="125" w:author="Author">
        <w:r w:rsidR="000C3DFE" w:rsidRPr="00E90408">
          <w:t>,</w:t>
        </w:r>
      </w:ins>
      <w:r w:rsidR="00DC3522" w:rsidRPr="00E90408">
        <w:t xml:space="preserve"> which was a fortune th</w:t>
      </w:r>
      <w:ins w:id="126" w:author="Author">
        <w:r w:rsidR="000C3DFE" w:rsidRPr="00E90408">
          <w:t>e</w:t>
        </w:r>
      </w:ins>
      <w:del w:id="127" w:author="Author">
        <w:r w:rsidR="00DC3522" w:rsidRPr="00E90408" w:rsidDel="000C3DFE">
          <w:delText>a</w:delText>
        </w:r>
      </w:del>
      <w:r w:rsidR="00DC3522" w:rsidRPr="00E90408">
        <w:t>n but seems so che</w:t>
      </w:r>
      <w:ins w:id="128" w:author="Author">
        <w:r w:rsidR="000C3DFE" w:rsidRPr="00E90408">
          <w:t>a</w:t>
        </w:r>
      </w:ins>
      <w:del w:id="129" w:author="Author">
        <w:r w:rsidR="00DC3522" w:rsidRPr="00E90408" w:rsidDel="000C3DFE">
          <w:delText>e</w:delText>
        </w:r>
      </w:del>
      <w:r w:rsidR="00DC3522" w:rsidRPr="00E90408">
        <w:t xml:space="preserve">p to me now. </w:t>
      </w:r>
      <w:commentRangeStart w:id="130"/>
      <w:r w:rsidR="00DC3522" w:rsidRPr="00E90408">
        <w:t>So</w:t>
      </w:r>
      <w:ins w:id="131" w:author="Author">
        <w:r w:rsidR="0092490D" w:rsidRPr="00E90408">
          <w:t>,</w:t>
        </w:r>
      </w:ins>
      <w:r w:rsidR="00DC3522" w:rsidRPr="00E90408">
        <w:t xml:space="preserve"> I did what any </w:t>
      </w:r>
      <w:commentRangeStart w:id="132"/>
      <w:r w:rsidR="00DC3522" w:rsidRPr="00E90408">
        <w:t>responsible person would do</w:t>
      </w:r>
      <w:commentRangeEnd w:id="132"/>
      <w:r w:rsidR="00E60A9E">
        <w:rPr>
          <w:rStyle w:val="CommentReference"/>
          <w:rFonts w:asciiTheme="minorHAnsi" w:eastAsiaTheme="minorHAnsi" w:hAnsiTheme="minorHAnsi" w:cstheme="minorBidi"/>
        </w:rPr>
        <w:commentReference w:id="132"/>
      </w:r>
      <w:ins w:id="133" w:author="Author">
        <w:r w:rsidR="00407F8B" w:rsidRPr="00E90408">
          <w:t xml:space="preserve">; </w:t>
        </w:r>
        <w:commentRangeStart w:id="134"/>
        <w:r w:rsidR="00407F8B" w:rsidRPr="00E90408">
          <w:t>I</w:t>
        </w:r>
      </w:ins>
      <w:del w:id="135" w:author="Author">
        <w:r w:rsidR="00DC3522" w:rsidRPr="00E90408" w:rsidDel="00407F8B">
          <w:delText>,</w:delText>
        </w:r>
      </w:del>
      <w:r w:rsidR="00DC3522" w:rsidRPr="00E90408">
        <w:t xml:space="preserve"> s</w:t>
      </w:r>
      <w:ins w:id="136" w:author="Author">
        <w:r w:rsidR="00407F8B" w:rsidRPr="00E90408">
          <w:t>old</w:t>
        </w:r>
        <w:commentRangeEnd w:id="130"/>
        <w:r w:rsidR="00EF12BC" w:rsidRPr="00E90408">
          <w:rPr>
            <w:rStyle w:val="CommentReference"/>
            <w:sz w:val="24"/>
            <w:szCs w:val="24"/>
          </w:rPr>
          <w:commentReference w:id="130"/>
        </w:r>
      </w:ins>
      <w:del w:id="137" w:author="Author">
        <w:r w:rsidR="00DC3522" w:rsidRPr="00E90408" w:rsidDel="00407F8B">
          <w:delText>elling</w:delText>
        </w:r>
      </w:del>
      <w:r w:rsidR="00DC3522" w:rsidRPr="00E90408">
        <w:t xml:space="preserve"> all my possessions</w:t>
      </w:r>
      <w:ins w:id="138" w:author="Author">
        <w:r w:rsidR="00FC727B">
          <w:t>,</w:t>
        </w:r>
      </w:ins>
      <w:r w:rsidR="00DC3522" w:rsidRPr="00E90408">
        <w:t xml:space="preserve"> save for my beloved Volkswagen </w:t>
      </w:r>
      <w:ins w:id="139" w:author="Author">
        <w:r w:rsidR="00C814EE" w:rsidRPr="00E90408">
          <w:t>R</w:t>
        </w:r>
      </w:ins>
      <w:del w:id="140" w:author="Author">
        <w:r w:rsidR="00DC3522" w:rsidRPr="00E90408" w:rsidDel="00C814EE">
          <w:delText>r</w:delText>
        </w:r>
      </w:del>
      <w:r w:rsidR="00DC3522" w:rsidRPr="00E90408">
        <w:t>abbit</w:t>
      </w:r>
      <w:ins w:id="141" w:author="Author">
        <w:r w:rsidR="00FC727B">
          <w:t>,</w:t>
        </w:r>
      </w:ins>
      <w:r w:rsidR="00DC3522" w:rsidRPr="00E90408">
        <w:t xml:space="preserve"> and set off </w:t>
      </w:r>
      <w:del w:id="142" w:author="Author">
        <w:r w:rsidR="00DC3522" w:rsidRPr="00E90408" w:rsidDel="00FC727B">
          <w:delText xml:space="preserve">for </w:delText>
        </w:r>
      </w:del>
      <w:ins w:id="143" w:author="Author">
        <w:r w:rsidR="00FC727B">
          <w:t>on</w:t>
        </w:r>
        <w:r w:rsidR="00FC727B" w:rsidRPr="00E90408">
          <w:t xml:space="preserve"> </w:t>
        </w:r>
      </w:ins>
      <w:r w:rsidR="00DC3522" w:rsidRPr="00E90408">
        <w:t>my advent</w:t>
      </w:r>
      <w:ins w:id="144" w:author="Author">
        <w:r w:rsidR="007951DA" w:rsidRPr="00E90408">
          <w:t>u</w:t>
        </w:r>
      </w:ins>
      <w:r w:rsidR="00DC3522" w:rsidRPr="00E90408">
        <w:t>re.</w:t>
      </w:r>
      <w:commentRangeEnd w:id="134"/>
      <w:r w:rsidR="003534E1">
        <w:rPr>
          <w:rStyle w:val="CommentReference"/>
          <w:rFonts w:asciiTheme="minorHAnsi" w:eastAsiaTheme="minorHAnsi" w:hAnsiTheme="minorHAnsi" w:cstheme="minorBidi"/>
        </w:rPr>
        <w:commentReference w:id="134"/>
      </w:r>
    </w:p>
    <w:p w14:paraId="632EED80" w14:textId="77777777" w:rsidR="00DC3522" w:rsidRPr="00E90408" w:rsidRDefault="00DC3522" w:rsidP="006600C9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DC3522" w:rsidRPr="00E904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3" w:author="Author" w:initials="A">
    <w:p w14:paraId="640E5D9E" w14:textId="63075BE5" w:rsidR="00BD36CF" w:rsidRDefault="00BD36CF">
      <w:pPr>
        <w:pStyle w:val="CommentText"/>
      </w:pPr>
      <w:r>
        <w:rPr>
          <w:rStyle w:val="CommentReference"/>
        </w:rPr>
        <w:annotationRef/>
      </w:r>
      <w:r>
        <w:t>OK?</w:t>
      </w:r>
    </w:p>
  </w:comment>
  <w:comment w:id="13" w:author="Author" w:initials="A">
    <w:p w14:paraId="46F5E4CA" w14:textId="75296372" w:rsidR="004F2647" w:rsidRDefault="004F2647">
      <w:pPr>
        <w:pStyle w:val="CommentText"/>
      </w:pPr>
      <w:r>
        <w:rPr>
          <w:rStyle w:val="CommentReference"/>
        </w:rPr>
        <w:annotationRef/>
      </w:r>
      <w:r>
        <w:t>Please check the change.</w:t>
      </w:r>
    </w:p>
  </w:comment>
  <w:comment w:id="16" w:author="Author" w:initials="A">
    <w:p w14:paraId="6D13BC88" w14:textId="6489523A" w:rsidR="00BD36CF" w:rsidRDefault="00BD36CF">
      <w:pPr>
        <w:pStyle w:val="CommentText"/>
      </w:pPr>
      <w:r>
        <w:rPr>
          <w:rStyle w:val="CommentReference"/>
        </w:rPr>
        <w:annotationRef/>
      </w:r>
      <w:r>
        <w:t>Ok?</w:t>
      </w:r>
    </w:p>
  </w:comment>
  <w:comment w:id="22" w:author="Author" w:initials="A">
    <w:p w14:paraId="36986B59" w14:textId="17A22D4E" w:rsidR="00F43C4B" w:rsidRDefault="00F43C4B">
      <w:pPr>
        <w:pStyle w:val="CommentText"/>
      </w:pPr>
      <w:r>
        <w:rPr>
          <w:rStyle w:val="CommentReference"/>
        </w:rPr>
        <w:annotationRef/>
      </w:r>
      <w:r w:rsidR="00BD36CF">
        <w:rPr>
          <w:rStyle w:val="CommentReference"/>
        </w:rPr>
        <w:t>Please check the edit</w:t>
      </w:r>
    </w:p>
  </w:comment>
  <w:comment w:id="37" w:author="Author" w:initials="A">
    <w:p w14:paraId="007FBABC" w14:textId="77777777" w:rsidR="00F66E77" w:rsidRDefault="00F66E77" w:rsidP="00F66E77">
      <w:pPr>
        <w:pStyle w:val="CommentText"/>
      </w:pPr>
      <w:r>
        <w:rPr>
          <w:rStyle w:val="CommentReference"/>
        </w:rPr>
        <w:annotationRef/>
      </w:r>
      <w:r>
        <w:t>Added a word and the punctuation for effect. OK?</w:t>
      </w:r>
    </w:p>
  </w:comment>
  <w:comment w:id="43" w:author="Author" w:initials="A">
    <w:p w14:paraId="3F2B7465" w14:textId="77777777" w:rsidR="00F66E77" w:rsidRDefault="00F66E77" w:rsidP="00F66E77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Use the “closing single quotation mark” to indicate missing words, numbers, text, like here, for instance.</w:t>
      </w:r>
    </w:p>
  </w:comment>
  <w:comment w:id="48" w:author="Author" w:initials="A">
    <w:p w14:paraId="011D2615" w14:textId="77777777" w:rsidR="00F66E77" w:rsidRDefault="00F66E77" w:rsidP="00F66E77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s “garland” the word we are looking for here? Would ornaments or accessories work better?</w:t>
      </w:r>
      <w:r>
        <w:t xml:space="preserve"> </w:t>
      </w:r>
    </w:p>
  </w:comment>
  <w:comment w:id="51" w:author="Author" w:initials="A">
    <w:p w14:paraId="564A94F9" w14:textId="77777777" w:rsidR="00F66E77" w:rsidRDefault="00F66E77" w:rsidP="00F66E77">
      <w:pPr>
        <w:pStyle w:val="CommentText"/>
      </w:pPr>
      <w:r>
        <w:rPr>
          <w:rStyle w:val="CommentReference"/>
        </w:rPr>
        <w:annotationRef/>
      </w:r>
      <w:r>
        <w:t>The original read as hippies hanging out with their beads and music (and not with other people); please check the edit if it retains your intended meaning, and reject if not.</w:t>
      </w:r>
    </w:p>
  </w:comment>
  <w:comment w:id="63" w:author="Author" w:initials="A">
    <w:p w14:paraId="0641E7C8" w14:textId="77777777" w:rsidR="00F66E77" w:rsidRDefault="00F66E77" w:rsidP="00F66E77">
      <w:pPr>
        <w:pStyle w:val="CommentText"/>
      </w:pPr>
      <w:r>
        <w:rPr>
          <w:rStyle w:val="CommentReference"/>
        </w:rPr>
        <w:annotationRef/>
      </w:r>
      <w:r>
        <w:t>To compress the sentence a bit; reduce the ramble. OK?</w:t>
      </w:r>
    </w:p>
  </w:comment>
  <w:comment w:id="72" w:author="Author" w:initials="A">
    <w:p w14:paraId="2965A200" w14:textId="77777777" w:rsidR="00F66E77" w:rsidRDefault="00F66E77" w:rsidP="00F66E77">
      <w:pPr>
        <w:pStyle w:val="CommentText"/>
      </w:pPr>
      <w:r>
        <w:rPr>
          <w:rStyle w:val="CommentReference"/>
        </w:rPr>
        <w:annotationRef/>
      </w:r>
      <w:r>
        <w:t>To reiterate clarity. OK?</w:t>
      </w:r>
    </w:p>
  </w:comment>
  <w:comment w:id="77" w:author="Author" w:initials="A">
    <w:p w14:paraId="3B049246" w14:textId="77777777" w:rsidR="00F66E77" w:rsidRDefault="00F66E77" w:rsidP="00F66E77">
      <w:pPr>
        <w:pStyle w:val="CommentText"/>
      </w:pPr>
      <w:r>
        <w:rPr>
          <w:rStyle w:val="CommentReference"/>
        </w:rPr>
        <w:annotationRef/>
      </w:r>
      <w:r>
        <w:t>Correct?</w:t>
      </w:r>
    </w:p>
  </w:comment>
  <w:comment w:id="82" w:author="Author" w:initials="A">
    <w:p w14:paraId="396C4AB7" w14:textId="77777777" w:rsidR="00F66E77" w:rsidRDefault="00F66E77" w:rsidP="00F66E77">
      <w:pPr>
        <w:pStyle w:val="CommentText"/>
      </w:pPr>
      <w:r>
        <w:rPr>
          <w:rStyle w:val="CommentReference"/>
        </w:rPr>
        <w:annotationRef/>
      </w:r>
      <w:r>
        <w:t>This sentence seems to be a continuation of a travel itinerary, which is missing from this passage. The preceding sentences do not gel well with this one. Please check for missing words/phrases/sentences and revise as needed.</w:t>
      </w:r>
    </w:p>
    <w:p w14:paraId="0A7B2CAB" w14:textId="77777777" w:rsidR="00F66E77" w:rsidRDefault="00F66E77" w:rsidP="00F66E77">
      <w:pPr>
        <w:pStyle w:val="CommentText"/>
      </w:pPr>
    </w:p>
  </w:comment>
  <w:comment w:id="83" w:author="Author" w:initials="A">
    <w:p w14:paraId="326D5BF6" w14:textId="77777777" w:rsidR="00F66E77" w:rsidRDefault="00F66E77" w:rsidP="00F66E77">
      <w:pPr>
        <w:pStyle w:val="CommentText"/>
      </w:pPr>
      <w:r>
        <w:rPr>
          <w:rStyle w:val="CommentReference"/>
        </w:rPr>
        <w:annotationRef/>
      </w:r>
      <w:r>
        <w:t>Edit OK?</w:t>
      </w:r>
    </w:p>
  </w:comment>
  <w:comment w:id="87" w:author="Author" w:initials="A">
    <w:p w14:paraId="286DBCEB" w14:textId="77777777" w:rsidR="00F66E77" w:rsidRDefault="00F66E77" w:rsidP="00F66E77">
      <w:pPr>
        <w:pStyle w:val="CommentText"/>
      </w:pPr>
      <w:r>
        <w:rPr>
          <w:rStyle w:val="CommentReference"/>
        </w:rPr>
        <w:annotationRef/>
      </w:r>
      <w:r>
        <w:t>Figured it is understood, hence deleted. Please check if ok.</w:t>
      </w:r>
    </w:p>
  </w:comment>
  <w:comment w:id="132" w:author="Author" w:initials="A">
    <w:p w14:paraId="6E3AF397" w14:textId="60629104" w:rsidR="00E60A9E" w:rsidRDefault="00E60A9E">
      <w:pPr>
        <w:pStyle w:val="CommentText"/>
      </w:pPr>
      <w:r>
        <w:rPr>
          <w:rStyle w:val="CommentReference"/>
        </w:rPr>
        <w:annotationRef/>
      </w:r>
      <w:r>
        <w:t xml:space="preserve">Does not sound very responsible, though. </w:t>
      </w:r>
    </w:p>
  </w:comment>
  <w:comment w:id="130" w:author="Author" w:initials="A">
    <w:p w14:paraId="06F1D966" w14:textId="0E823785" w:rsidR="00EF12BC" w:rsidRDefault="00EF12BC">
      <w:pPr>
        <w:pStyle w:val="CommentText"/>
      </w:pPr>
      <w:r>
        <w:rPr>
          <w:rStyle w:val="CommentReference"/>
        </w:rPr>
        <w:annotationRef/>
      </w:r>
      <w:r>
        <w:t>Edits ok?</w:t>
      </w:r>
    </w:p>
  </w:comment>
  <w:comment w:id="134" w:author="Author" w:initials="A">
    <w:p w14:paraId="30E0293D" w14:textId="396F9FFB" w:rsidR="003534E1" w:rsidRDefault="003534E1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 xml:space="preserve">I assumed you meant you sold all possessions, but not your beloved car. Edit Ok?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40E5D9E" w15:done="0"/>
  <w15:commentEx w15:paraId="46F5E4CA" w15:done="0"/>
  <w15:commentEx w15:paraId="6D13BC88" w15:done="0"/>
  <w15:commentEx w15:paraId="36986B59" w15:done="0"/>
  <w15:commentEx w15:paraId="007FBABC" w15:done="0"/>
  <w15:commentEx w15:paraId="3F2B7465" w15:done="0"/>
  <w15:commentEx w15:paraId="011D2615" w15:done="0"/>
  <w15:commentEx w15:paraId="564A94F9" w15:done="0"/>
  <w15:commentEx w15:paraId="0641E7C8" w15:done="0"/>
  <w15:commentEx w15:paraId="2965A200" w15:done="0"/>
  <w15:commentEx w15:paraId="3B049246" w15:done="0"/>
  <w15:commentEx w15:paraId="0A7B2CAB" w15:done="0"/>
  <w15:commentEx w15:paraId="326D5BF6" w15:done="0"/>
  <w15:commentEx w15:paraId="286DBCEB" w15:done="0"/>
  <w15:commentEx w15:paraId="6E3AF397" w15:done="0"/>
  <w15:commentEx w15:paraId="06F1D966" w15:done="0"/>
  <w15:commentEx w15:paraId="30E0293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40E5D9E" w16cid:durableId="2405CD70"/>
  <w16cid:commentId w16cid:paraId="46F5E4CA" w16cid:durableId="23F30C6C"/>
  <w16cid:commentId w16cid:paraId="6D13BC88" w16cid:durableId="2405CDCF"/>
  <w16cid:commentId w16cid:paraId="36986B59" w16cid:durableId="23F30E2E"/>
  <w16cid:commentId w16cid:paraId="007FBABC" w16cid:durableId="23F1ED46"/>
  <w16cid:commentId w16cid:paraId="3F2B7465" w16cid:durableId="23F1EF15"/>
  <w16cid:commentId w16cid:paraId="011D2615" w16cid:durableId="23F1F187"/>
  <w16cid:commentId w16cid:paraId="564A94F9" w16cid:durableId="23F1F018"/>
  <w16cid:commentId w16cid:paraId="0641E7C8" w16cid:durableId="23F1F046"/>
  <w16cid:commentId w16cid:paraId="2965A200" w16cid:durableId="23F1F541"/>
  <w16cid:commentId w16cid:paraId="3B049246" w16cid:durableId="23F1F085"/>
  <w16cid:commentId w16cid:paraId="0A7B2CAB" w16cid:durableId="23F1ECD6"/>
  <w16cid:commentId w16cid:paraId="326D5BF6" w16cid:durableId="23F1F39D"/>
  <w16cid:commentId w16cid:paraId="286DBCEB" w16cid:durableId="23F1F560"/>
  <w16cid:commentId w16cid:paraId="6E3AF397" w16cid:durableId="24084DD8"/>
  <w16cid:commentId w16cid:paraId="06F1D966" w16cid:durableId="23FB6E88"/>
  <w16cid:commentId w16cid:paraId="30E0293D" w16cid:durableId="24084DC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93EF04" w14:textId="77777777" w:rsidR="006A57E1" w:rsidRDefault="006A57E1" w:rsidP="00885B84">
      <w:pPr>
        <w:spacing w:after="0" w:line="240" w:lineRule="auto"/>
      </w:pPr>
      <w:r>
        <w:separator/>
      </w:r>
    </w:p>
  </w:endnote>
  <w:endnote w:type="continuationSeparator" w:id="0">
    <w:p w14:paraId="4F7DBC33" w14:textId="77777777" w:rsidR="006A57E1" w:rsidRDefault="006A57E1" w:rsidP="00885B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7DC81B" w14:textId="77777777" w:rsidR="00885B84" w:rsidRDefault="00885B8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81133" w14:textId="77777777" w:rsidR="00885B84" w:rsidRDefault="00885B8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5B157C" w14:textId="77777777" w:rsidR="00885B84" w:rsidRDefault="00885B8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B826F6" w14:textId="77777777" w:rsidR="006A57E1" w:rsidRDefault="006A57E1" w:rsidP="00885B84">
      <w:pPr>
        <w:spacing w:after="0" w:line="240" w:lineRule="auto"/>
      </w:pPr>
      <w:r>
        <w:separator/>
      </w:r>
    </w:p>
  </w:footnote>
  <w:footnote w:type="continuationSeparator" w:id="0">
    <w:p w14:paraId="37400774" w14:textId="77777777" w:rsidR="006A57E1" w:rsidRDefault="006A57E1" w:rsidP="00885B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C155F4" w14:textId="77777777" w:rsidR="00885B84" w:rsidRDefault="00885B8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5056E6" w14:textId="77777777" w:rsidR="00885B84" w:rsidRDefault="00885B8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0791BD" w14:textId="77777777" w:rsidR="00885B84" w:rsidRDefault="00885B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removePersonalInformation/>
  <w:removeDateAndTime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bQwMjSwNDC3NDMwsDRR0lEKTi0uzszPAykwrgUAiipEJywAAAA="/>
  </w:docVars>
  <w:rsids>
    <w:rsidRoot w:val="00836692"/>
    <w:rsid w:val="00041F22"/>
    <w:rsid w:val="00047E08"/>
    <w:rsid w:val="00064842"/>
    <w:rsid w:val="0009088B"/>
    <w:rsid w:val="000C3DFE"/>
    <w:rsid w:val="000E09ED"/>
    <w:rsid w:val="001350D6"/>
    <w:rsid w:val="00150FBB"/>
    <w:rsid w:val="0015646C"/>
    <w:rsid w:val="00164337"/>
    <w:rsid w:val="001868C0"/>
    <w:rsid w:val="001F1992"/>
    <w:rsid w:val="002D36AC"/>
    <w:rsid w:val="002E0874"/>
    <w:rsid w:val="003534E1"/>
    <w:rsid w:val="003C7AD2"/>
    <w:rsid w:val="00407F8B"/>
    <w:rsid w:val="004620D1"/>
    <w:rsid w:val="004A7B7F"/>
    <w:rsid w:val="004D5C97"/>
    <w:rsid w:val="004F2647"/>
    <w:rsid w:val="0055405E"/>
    <w:rsid w:val="005600CB"/>
    <w:rsid w:val="00584C8D"/>
    <w:rsid w:val="00591446"/>
    <w:rsid w:val="005B5C35"/>
    <w:rsid w:val="005B7922"/>
    <w:rsid w:val="005D3691"/>
    <w:rsid w:val="00603368"/>
    <w:rsid w:val="006600C9"/>
    <w:rsid w:val="00661757"/>
    <w:rsid w:val="006A57E1"/>
    <w:rsid w:val="007135AC"/>
    <w:rsid w:val="00775A3F"/>
    <w:rsid w:val="007951DA"/>
    <w:rsid w:val="00836692"/>
    <w:rsid w:val="00841161"/>
    <w:rsid w:val="00844499"/>
    <w:rsid w:val="00885B84"/>
    <w:rsid w:val="008D43F2"/>
    <w:rsid w:val="0092490D"/>
    <w:rsid w:val="00936CAD"/>
    <w:rsid w:val="00982F52"/>
    <w:rsid w:val="009835E0"/>
    <w:rsid w:val="009A52F6"/>
    <w:rsid w:val="009B23C9"/>
    <w:rsid w:val="009E06B5"/>
    <w:rsid w:val="00A72646"/>
    <w:rsid w:val="00AA18D9"/>
    <w:rsid w:val="00B358EA"/>
    <w:rsid w:val="00B405AC"/>
    <w:rsid w:val="00B50A0F"/>
    <w:rsid w:val="00B74B16"/>
    <w:rsid w:val="00B91E03"/>
    <w:rsid w:val="00BA00C1"/>
    <w:rsid w:val="00BD36CF"/>
    <w:rsid w:val="00C814EE"/>
    <w:rsid w:val="00C9023D"/>
    <w:rsid w:val="00CD6BBB"/>
    <w:rsid w:val="00DA100A"/>
    <w:rsid w:val="00DA1A47"/>
    <w:rsid w:val="00DB41D5"/>
    <w:rsid w:val="00DC3522"/>
    <w:rsid w:val="00E60A9E"/>
    <w:rsid w:val="00E90408"/>
    <w:rsid w:val="00EC6E25"/>
    <w:rsid w:val="00EF12BC"/>
    <w:rsid w:val="00F1250D"/>
    <w:rsid w:val="00F43C4B"/>
    <w:rsid w:val="00F66E77"/>
    <w:rsid w:val="00F81099"/>
    <w:rsid w:val="00F86A5E"/>
    <w:rsid w:val="00F96091"/>
    <w:rsid w:val="00FA2898"/>
    <w:rsid w:val="00FC7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58B4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-text">
    <w:name w:val="q-text"/>
    <w:basedOn w:val="Normal"/>
    <w:rsid w:val="007135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50F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0F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0F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0F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0FBB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B7922"/>
    <w:rPr>
      <w:i/>
      <w:iCs/>
    </w:rPr>
  </w:style>
  <w:style w:type="paragraph" w:styleId="Revision">
    <w:name w:val="Revision"/>
    <w:hidden/>
    <w:uiPriority w:val="99"/>
    <w:semiHidden/>
    <w:rsid w:val="00047E0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5B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B8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85B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B84"/>
  </w:style>
  <w:style w:type="paragraph" w:styleId="Footer">
    <w:name w:val="footer"/>
    <w:basedOn w:val="Normal"/>
    <w:link w:val="FooterChar"/>
    <w:uiPriority w:val="99"/>
    <w:unhideWhenUsed/>
    <w:rsid w:val="00885B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B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97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microsoft.com/office/2016/09/relationships/commentsIds" Target="commentsId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5T09:51:00Z</dcterms:created>
  <dcterms:modified xsi:type="dcterms:W3CDTF">2021-03-26T08:11:00Z</dcterms:modified>
</cp:coreProperties>
</file>